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2CB21" w14:textId="09172080" w:rsidR="00410F6C" w:rsidRDefault="00F86355" w:rsidP="00F86355">
      <w:pPr>
        <w:pStyle w:val="IntenseQuote"/>
      </w:pPr>
      <w:r>
        <w:t xml:space="preserve">FORMULARIO </w:t>
      </w:r>
      <w:r w:rsidR="00A056A8">
        <w:t>WORKSHOPS</w:t>
      </w:r>
      <w:r w:rsidR="00353ECA">
        <w:t xml:space="preserve"> TICEC 202</w:t>
      </w:r>
      <w:r w:rsidR="00DF55DE">
        <w:t>2</w:t>
      </w:r>
    </w:p>
    <w:p w14:paraId="14430164" w14:textId="77777777" w:rsidR="00DF55DE" w:rsidRDefault="00DF55DE" w:rsidP="00DF55DE">
      <w:pPr>
        <w:pStyle w:val="paragraph"/>
        <w:shd w:val="clear" w:color="auto" w:fill="FFFFFF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  <w:lang w:val="es-EC"/>
        </w:rPr>
        <w:t>CEDIA, con el objetivo de promover la integración entre investigadores, técnicos, estudiantes y público en general, organiza anualmente la Conferencia de "Tecnologías de la Información y Comunicación del Ecuador TICEC". Durante este evento se realizan talleres prácticos de breve duración, pero muy productivos, denominados Workshops (jornadas), mediante los cuales se transmiten conocimientos a la comunidad investigativa, recordando que la formación continua es el éxito de la vida profesional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E9D86CC" w14:textId="77777777" w:rsidR="00566ECE" w:rsidRDefault="00566ECE" w:rsidP="00F86355">
      <w:pPr>
        <w:pStyle w:val="Heading1"/>
        <w:numPr>
          <w:ilvl w:val="0"/>
          <w:numId w:val="1"/>
        </w:numPr>
      </w:pPr>
      <w:r>
        <w:t>Portada</w:t>
      </w:r>
    </w:p>
    <w:p w14:paraId="5C493B5D" w14:textId="77777777" w:rsidR="00566ECE" w:rsidRDefault="00566ECE" w:rsidP="00F86355">
      <w:pPr>
        <w:pStyle w:val="ListParagraph"/>
        <w:numPr>
          <w:ilvl w:val="1"/>
          <w:numId w:val="1"/>
        </w:numPr>
      </w:pPr>
      <w:r>
        <w:t>Nombre de</w:t>
      </w:r>
      <w:r w:rsidR="00C73EE2">
        <w:t>l</w:t>
      </w:r>
      <w:r>
        <w:t xml:space="preserve"> </w:t>
      </w:r>
      <w:r w:rsidR="00C73EE2">
        <w:t>Workshop</w:t>
      </w:r>
      <w:r>
        <w:t>:</w:t>
      </w:r>
    </w:p>
    <w:p w14:paraId="00775746" w14:textId="77777777" w:rsidR="00C73EE2" w:rsidRDefault="00C73EE2" w:rsidP="00C73EE2">
      <w:pPr>
        <w:pStyle w:val="ListParagraph"/>
        <w:ind w:left="360"/>
        <w:rPr>
          <w:sz w:val="20"/>
          <w:highlight w:val="lightGray"/>
        </w:rPr>
      </w:pPr>
    </w:p>
    <w:p w14:paraId="7D5BCEE6" w14:textId="77777777" w:rsidR="00C73EE2" w:rsidRDefault="00C73EE2" w:rsidP="00C73EE2">
      <w:pPr>
        <w:pStyle w:val="ListParagraph"/>
        <w:ind w:left="360"/>
        <w:rPr>
          <w:sz w:val="20"/>
          <w:highlight w:val="lightGray"/>
        </w:rPr>
      </w:pPr>
    </w:p>
    <w:p w14:paraId="461D4FC8" w14:textId="77777777" w:rsidR="00C73EE2" w:rsidRDefault="00C73EE2" w:rsidP="00F86355">
      <w:pPr>
        <w:pStyle w:val="ListParagraph"/>
        <w:numPr>
          <w:ilvl w:val="1"/>
          <w:numId w:val="1"/>
        </w:numPr>
      </w:pPr>
      <w:r>
        <w:t>Objetivos específicos del Workshop:</w:t>
      </w:r>
    </w:p>
    <w:p w14:paraId="6D8A8531" w14:textId="77777777" w:rsidR="00C73EE2" w:rsidRDefault="00C73EE2" w:rsidP="00C73EE2">
      <w:pPr>
        <w:pStyle w:val="ListParagraph"/>
        <w:ind w:left="360"/>
      </w:pPr>
    </w:p>
    <w:p w14:paraId="7624AB53" w14:textId="77777777" w:rsidR="00C73EE2" w:rsidRDefault="00C73EE2" w:rsidP="00C73EE2">
      <w:pPr>
        <w:pStyle w:val="ListParagraph"/>
        <w:ind w:left="360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por lo menos 3 objetivos claros y concisos.</w:t>
      </w:r>
      <w:r w:rsidRPr="00137904">
        <w:rPr>
          <w:sz w:val="20"/>
          <w:highlight w:val="lightGray"/>
        </w:rPr>
        <w:t>]</w:t>
      </w:r>
    </w:p>
    <w:p w14:paraId="77CD792C" w14:textId="77777777" w:rsidR="00C73EE2" w:rsidRDefault="00C73EE2" w:rsidP="00C73EE2">
      <w:pPr>
        <w:pStyle w:val="ListParagraph"/>
        <w:ind w:left="360"/>
      </w:pPr>
    </w:p>
    <w:p w14:paraId="20AE8E17" w14:textId="77777777" w:rsidR="009F1A18" w:rsidRDefault="009F1A18" w:rsidP="009F1A18">
      <w:pPr>
        <w:pStyle w:val="ListParagraph"/>
        <w:ind w:left="1224"/>
      </w:pPr>
    </w:p>
    <w:p w14:paraId="638DBAA1" w14:textId="77777777" w:rsidR="00566ECE" w:rsidRDefault="004669CF" w:rsidP="00F86355">
      <w:pPr>
        <w:pStyle w:val="ListParagraph"/>
        <w:numPr>
          <w:ilvl w:val="1"/>
          <w:numId w:val="1"/>
        </w:numPr>
      </w:pPr>
      <w:r>
        <w:t>Institucio</w:t>
      </w:r>
      <w:r w:rsidR="00566ECE">
        <w:t>n</w:t>
      </w:r>
      <w:r w:rsidR="00BC4C12">
        <w:t>es</w:t>
      </w:r>
      <w:r w:rsidR="00566ECE">
        <w:t xml:space="preserve"> participante</w:t>
      </w:r>
      <w:r>
        <w:t>s</w:t>
      </w:r>
      <w:r w:rsidR="00566ECE">
        <w:t>:</w:t>
      </w:r>
    </w:p>
    <w:tbl>
      <w:tblPr>
        <w:tblStyle w:val="GridTable4-Accent1"/>
        <w:tblW w:w="4678" w:type="dxa"/>
        <w:tblInd w:w="1359" w:type="dxa"/>
        <w:tblLayout w:type="fixed"/>
        <w:tblLook w:val="04A0" w:firstRow="1" w:lastRow="0" w:firstColumn="1" w:lastColumn="0" w:noHBand="0" w:noVBand="1"/>
      </w:tblPr>
      <w:tblGrid>
        <w:gridCol w:w="2370"/>
        <w:gridCol w:w="1154"/>
        <w:gridCol w:w="1154"/>
      </w:tblGrid>
      <w:tr w:rsidR="00DF55DE" w:rsidRPr="00422DBD" w14:paraId="60AFE4B0" w14:textId="5F5C3B2D" w:rsidTr="00DF55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C4DA9DD" w14:textId="77777777" w:rsidR="00DF55DE" w:rsidRPr="00757987" w:rsidRDefault="00DF55DE" w:rsidP="00311284">
            <w:pP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Nombre Institución</w:t>
            </w:r>
          </w:p>
        </w:tc>
        <w:tc>
          <w:tcPr>
            <w:tcW w:w="1154" w:type="dxa"/>
          </w:tcPr>
          <w:p w14:paraId="1A7A4B85" w14:textId="77777777" w:rsidR="00DF55DE" w:rsidRPr="00757987" w:rsidRDefault="00DF55D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iudad</w:t>
            </w:r>
          </w:p>
        </w:tc>
        <w:tc>
          <w:tcPr>
            <w:tcW w:w="1154" w:type="dxa"/>
          </w:tcPr>
          <w:p w14:paraId="70571D83" w14:textId="3AB0BB67" w:rsidR="00DF55DE" w:rsidRPr="00757987" w:rsidRDefault="00DF55D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Website</w:t>
            </w:r>
          </w:p>
        </w:tc>
      </w:tr>
      <w:tr w:rsidR="00DF55DE" w:rsidRPr="00422DBD" w14:paraId="32E8409E" w14:textId="59142792" w:rsidTr="00DF5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DA46D94" w14:textId="77777777" w:rsidR="00DF55DE" w:rsidRPr="00757987" w:rsidRDefault="00DF55D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80C821D" w14:textId="77777777" w:rsidR="00DF55DE" w:rsidRPr="00422DBD" w:rsidRDefault="00DF55D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753EE4FA" w14:textId="77777777" w:rsidR="00DF55DE" w:rsidRPr="00422DBD" w:rsidRDefault="00DF55D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DF55DE" w:rsidRPr="00422DBD" w14:paraId="50C41994" w14:textId="08E33BF7" w:rsidTr="00DF55D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1152F41B" w14:textId="77777777" w:rsidR="00DF55DE" w:rsidRPr="00757987" w:rsidRDefault="00DF55D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366B630F" w14:textId="77777777" w:rsidR="00DF55DE" w:rsidRPr="00422DBD" w:rsidRDefault="00DF55D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10803100" w14:textId="77777777" w:rsidR="00DF55DE" w:rsidRPr="00422DBD" w:rsidRDefault="00DF55D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DF55DE" w:rsidRPr="00422DBD" w14:paraId="471BB2DF" w14:textId="20E47E4E" w:rsidTr="00DF5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31D436C" w14:textId="77777777" w:rsidR="00DF55DE" w:rsidRPr="00757987" w:rsidRDefault="00DF55D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4B03631" w14:textId="77777777" w:rsidR="00DF55DE" w:rsidRPr="00422DBD" w:rsidRDefault="00DF55D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78CE3DBD" w14:textId="77777777" w:rsidR="00DF55DE" w:rsidRPr="00422DBD" w:rsidRDefault="00DF55D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DF55DE" w:rsidRPr="00422DBD" w14:paraId="0854F039" w14:textId="1B237FD6" w:rsidTr="00DF55D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6C264AEB" w14:textId="77777777" w:rsidR="00DF55DE" w:rsidRPr="00757987" w:rsidRDefault="00DF55D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4151861" w14:textId="77777777" w:rsidR="00DF55DE" w:rsidRPr="00422DBD" w:rsidRDefault="00DF55D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3BEBF81A" w14:textId="77777777" w:rsidR="00DF55DE" w:rsidRPr="00422DBD" w:rsidRDefault="00DF55D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</w:tbl>
    <w:p w14:paraId="3D9069EA" w14:textId="77777777" w:rsidR="00ED545D" w:rsidRDefault="00ED545D" w:rsidP="00566ECE">
      <w:pPr>
        <w:pStyle w:val="ListParagraph"/>
        <w:ind w:left="1224"/>
        <w:rPr>
          <w:sz w:val="20"/>
          <w:highlight w:val="lightGray"/>
        </w:rPr>
      </w:pPr>
    </w:p>
    <w:p w14:paraId="683BFA1E" w14:textId="77777777" w:rsidR="00ED7BC7" w:rsidRDefault="00ED7BC7" w:rsidP="00566ECE">
      <w:pPr>
        <w:pStyle w:val="ListParagraph"/>
        <w:ind w:left="1224"/>
      </w:pPr>
    </w:p>
    <w:p w14:paraId="5FF72F02" w14:textId="77777777" w:rsidR="00566ECE" w:rsidRDefault="00826A13" w:rsidP="00F86355">
      <w:pPr>
        <w:pStyle w:val="ListParagraph"/>
        <w:numPr>
          <w:ilvl w:val="1"/>
          <w:numId w:val="1"/>
        </w:numPr>
      </w:pPr>
      <w:r>
        <w:t>P</w:t>
      </w:r>
      <w:r w:rsidR="00566ECE">
        <w:t>articipantes:</w:t>
      </w:r>
    </w:p>
    <w:p w14:paraId="28D33EF6" w14:textId="77777777" w:rsidR="00566ECE" w:rsidRDefault="00566ECE" w:rsidP="00566ECE">
      <w:pPr>
        <w:pStyle w:val="ListParagraph"/>
        <w:ind w:left="1224"/>
      </w:pPr>
    </w:p>
    <w:tbl>
      <w:tblPr>
        <w:tblW w:w="8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694"/>
        <w:gridCol w:w="2970"/>
      </w:tblGrid>
      <w:tr w:rsidR="00826A13" w:rsidRPr="00757987" w14:paraId="60CC37A5" w14:textId="77777777" w:rsidTr="00826A13">
        <w:trPr>
          <w:trHeight w:val="300"/>
        </w:trPr>
        <w:tc>
          <w:tcPr>
            <w:tcW w:w="2830" w:type="dxa"/>
            <w:shd w:val="clear" w:color="auto" w:fill="2E74B5" w:themeFill="accent1" w:themeFillShade="BF"/>
            <w:noWrap/>
            <w:vAlign w:val="bottom"/>
            <w:hideMark/>
          </w:tcPr>
          <w:p w14:paraId="4B233809" w14:textId="77777777" w:rsidR="00826A13" w:rsidRPr="00757987" w:rsidRDefault="00826A13" w:rsidP="00826A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 xml:space="preserve">                              </w:t>
            </w:r>
          </w:p>
        </w:tc>
        <w:tc>
          <w:tcPr>
            <w:tcW w:w="2694" w:type="dxa"/>
            <w:shd w:val="clear" w:color="auto" w:fill="2E74B5" w:themeFill="accent1" w:themeFillShade="BF"/>
            <w:vAlign w:val="bottom"/>
          </w:tcPr>
          <w:p w14:paraId="212994DA" w14:textId="77777777" w:rsidR="00826A13" w:rsidRPr="00757987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1</w:t>
            </w:r>
          </w:p>
        </w:tc>
        <w:tc>
          <w:tcPr>
            <w:tcW w:w="2970" w:type="dxa"/>
            <w:shd w:val="clear" w:color="auto" w:fill="2E74B5" w:themeFill="accent1" w:themeFillShade="BF"/>
          </w:tcPr>
          <w:p w14:paraId="53403208" w14:textId="77777777" w:rsidR="00826A13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n</w:t>
            </w:r>
          </w:p>
        </w:tc>
      </w:tr>
      <w:tr w:rsidR="00826A13" w:rsidRPr="00757987" w14:paraId="3FFDF20F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157F8D82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9648287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FF047C3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DB87065" w14:textId="77777777" w:rsidTr="00826A13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C3C0AC9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676729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3918210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37A0AC4E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7BCC4E2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FD9E50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6534DA1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9D0834F" w14:textId="77777777" w:rsidTr="00826A13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29FF0C65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88B5349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  <w:tc>
          <w:tcPr>
            <w:tcW w:w="2970" w:type="dxa"/>
          </w:tcPr>
          <w:p w14:paraId="5406F421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058A2B8" w14:textId="77777777" w:rsidTr="00826A13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F4A4810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Departamento / Unidad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FBB69E7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3DA7F75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6D5AC63" w14:textId="77777777" w:rsidTr="00826A13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3672006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6443BF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2BDCFB2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13206E71" w14:textId="77777777" w:rsidTr="00826A13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2E43522B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7B40D4A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016ECFA4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03883E38" w14:textId="77777777" w:rsidTr="00826A13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E39B0CE" w14:textId="0BAC44CB" w:rsidR="00826A13" w:rsidRPr="00757987" w:rsidRDefault="00B52CAE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LinkedI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640A650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59393A8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</w:tbl>
    <w:p w14:paraId="1CC79BA6" w14:textId="43E2606D" w:rsidR="00F86355" w:rsidRDefault="00F86355" w:rsidP="00F86355"/>
    <w:tbl>
      <w:tblPr>
        <w:tblW w:w="8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694"/>
        <w:gridCol w:w="2970"/>
      </w:tblGrid>
      <w:tr w:rsidR="00DF55DE" w14:paraId="5CBBF8F6" w14:textId="77777777" w:rsidTr="006E2E5B">
        <w:trPr>
          <w:trHeight w:val="300"/>
        </w:trPr>
        <w:tc>
          <w:tcPr>
            <w:tcW w:w="2830" w:type="dxa"/>
            <w:shd w:val="clear" w:color="auto" w:fill="2E74B5" w:themeFill="accent1" w:themeFillShade="BF"/>
            <w:noWrap/>
            <w:vAlign w:val="bottom"/>
            <w:hideMark/>
          </w:tcPr>
          <w:p w14:paraId="5699F581" w14:textId="77777777" w:rsidR="00DF55DE" w:rsidRPr="00757987" w:rsidRDefault="00DF55DE" w:rsidP="006E2E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 xml:space="preserve">                              </w:t>
            </w:r>
          </w:p>
        </w:tc>
        <w:tc>
          <w:tcPr>
            <w:tcW w:w="2694" w:type="dxa"/>
            <w:shd w:val="clear" w:color="auto" w:fill="2E74B5" w:themeFill="accent1" w:themeFillShade="BF"/>
            <w:vAlign w:val="bottom"/>
          </w:tcPr>
          <w:p w14:paraId="6B6C4CB2" w14:textId="4177673F" w:rsidR="00DF55DE" w:rsidRPr="00757987" w:rsidRDefault="00DF55DE" w:rsidP="006E2E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 xml:space="preserve">Participante </w:t>
            </w: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n</w:t>
            </w:r>
          </w:p>
        </w:tc>
        <w:tc>
          <w:tcPr>
            <w:tcW w:w="2970" w:type="dxa"/>
            <w:shd w:val="clear" w:color="auto" w:fill="2E74B5" w:themeFill="accent1" w:themeFillShade="BF"/>
          </w:tcPr>
          <w:p w14:paraId="34C74C04" w14:textId="77777777" w:rsidR="00DF55DE" w:rsidRDefault="00DF55DE" w:rsidP="006E2E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n</w:t>
            </w:r>
          </w:p>
        </w:tc>
      </w:tr>
      <w:tr w:rsidR="00DF55DE" w:rsidRPr="00757987" w14:paraId="5FA9441E" w14:textId="77777777" w:rsidTr="006E2E5B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24AE875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EC4AA57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59C7C3A4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046BB974" w14:textId="77777777" w:rsidTr="006E2E5B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7BA70F0F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2F99C52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4CEEE8F4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0E5EBF83" w14:textId="77777777" w:rsidTr="006E2E5B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3B63E54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181F647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1D1F2DD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66811E7F" w14:textId="77777777" w:rsidTr="006E2E5B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63E5B30B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E129E82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  <w:tc>
          <w:tcPr>
            <w:tcW w:w="2970" w:type="dxa"/>
          </w:tcPr>
          <w:p w14:paraId="2B57E88C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193D09B2" w14:textId="77777777" w:rsidTr="006E2E5B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27BCD99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lastRenderedPageBreak/>
              <w:t>Departamento / Unidad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28B29CA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0FCF27F8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3847AA81" w14:textId="77777777" w:rsidTr="006E2E5B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5A9B8C5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B2245DD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1CDF297F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697CA694" w14:textId="77777777" w:rsidTr="006E2E5B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064E7A3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A172AB6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55CE616E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2C199C59" w14:textId="77777777" w:rsidTr="006E2E5B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6E0F7200" w14:textId="67F66BC8" w:rsidR="00DF55DE" w:rsidRPr="00757987" w:rsidRDefault="00B52CA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LinkedI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1955BF7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39F5F736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</w:tbl>
    <w:p w14:paraId="5E9A0AB7" w14:textId="77777777" w:rsidR="00DF55DE" w:rsidRDefault="00DF55DE" w:rsidP="00F86355"/>
    <w:p w14:paraId="65D04AD2" w14:textId="77777777" w:rsidR="00572E8C" w:rsidRDefault="00572E8C" w:rsidP="00572E8C">
      <w:pPr>
        <w:pStyle w:val="ListParagraph"/>
        <w:ind w:left="792"/>
      </w:pPr>
    </w:p>
    <w:p w14:paraId="02D33F72" w14:textId="5C57AD87" w:rsidR="00572E8C" w:rsidRDefault="00DF55DE" w:rsidP="00F86355">
      <w:pPr>
        <w:pStyle w:val="ListParagraph"/>
        <w:numPr>
          <w:ilvl w:val="1"/>
          <w:numId w:val="1"/>
        </w:numPr>
      </w:pPr>
      <w:r>
        <w:t>Direcci</w:t>
      </w:r>
      <w:proofErr w:type="spellStart"/>
      <w:r>
        <w:rPr>
          <w:lang w:val="es-ES_tradnl"/>
        </w:rPr>
        <w:t>ón</w:t>
      </w:r>
      <w:proofErr w:type="spellEnd"/>
      <w:r>
        <w:rPr>
          <w:lang w:val="es-ES_tradnl"/>
        </w:rPr>
        <w:t xml:space="preserve"> </w:t>
      </w:r>
      <w:r>
        <w:t>p</w:t>
      </w:r>
      <w:r w:rsidR="00572E8C">
        <w:t>ágina web:</w:t>
      </w:r>
    </w:p>
    <w:p w14:paraId="7D35B421" w14:textId="77777777" w:rsidR="00CF0FE0" w:rsidRDefault="00CF0FE0" w:rsidP="00CF0FE0">
      <w:pPr>
        <w:ind w:left="360"/>
      </w:pPr>
    </w:p>
    <w:p w14:paraId="104C4D48" w14:textId="77777777" w:rsidR="00F86355" w:rsidRDefault="00F86355" w:rsidP="00CF0FE0">
      <w:pPr>
        <w:pStyle w:val="Heading1"/>
        <w:numPr>
          <w:ilvl w:val="0"/>
          <w:numId w:val="1"/>
        </w:numPr>
      </w:pPr>
      <w:r>
        <w:t xml:space="preserve">Descripción del </w:t>
      </w:r>
      <w:r w:rsidR="00070FFC">
        <w:t>Workshop</w:t>
      </w:r>
    </w:p>
    <w:p w14:paraId="5A3D6DF0" w14:textId="77777777" w:rsidR="00F86355" w:rsidRDefault="00F86355" w:rsidP="00F86355">
      <w:pPr>
        <w:pStyle w:val="ListParagraph"/>
        <w:ind w:left="360"/>
      </w:pPr>
    </w:p>
    <w:p w14:paraId="01AF8588" w14:textId="77777777" w:rsidR="004669CF" w:rsidRDefault="004669CF" w:rsidP="004669CF">
      <w:pPr>
        <w:pStyle w:val="ListParagraph"/>
        <w:numPr>
          <w:ilvl w:val="1"/>
          <w:numId w:val="1"/>
        </w:numPr>
      </w:pPr>
      <w:r>
        <w:t xml:space="preserve">Resumen del </w:t>
      </w:r>
      <w:r w:rsidR="00070FFC">
        <w:t>Workshop</w:t>
      </w:r>
      <w:r>
        <w:t>:</w:t>
      </w:r>
    </w:p>
    <w:p w14:paraId="45A250C1" w14:textId="312ED98A" w:rsidR="004669CF" w:rsidRDefault="004669CF" w:rsidP="004669CF">
      <w:pPr>
        <w:pStyle w:val="ListParagraph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Escribir en 500 palabras el resumen de la temática del </w:t>
      </w:r>
      <w:r w:rsidR="00667EDD">
        <w:rPr>
          <w:sz w:val="20"/>
          <w:highlight w:val="lightGray"/>
        </w:rPr>
        <w:t>Workshop</w:t>
      </w:r>
      <w:r>
        <w:rPr>
          <w:sz w:val="20"/>
          <w:highlight w:val="lightGray"/>
        </w:rPr>
        <w:t xml:space="preserve"> </w:t>
      </w:r>
      <w:r w:rsidR="00667EDD">
        <w:rPr>
          <w:sz w:val="20"/>
          <w:highlight w:val="lightGray"/>
        </w:rPr>
        <w:t>propuesto</w:t>
      </w:r>
      <w:r w:rsidRPr="00BC4C12">
        <w:rPr>
          <w:sz w:val="20"/>
          <w:highlight w:val="lightGray"/>
        </w:rPr>
        <w:t>]</w:t>
      </w:r>
    </w:p>
    <w:p w14:paraId="7F00C53E" w14:textId="77777777" w:rsidR="004669CF" w:rsidRDefault="004669CF" w:rsidP="004669CF">
      <w:pPr>
        <w:pStyle w:val="ListParagraph"/>
        <w:ind w:left="792"/>
      </w:pPr>
    </w:p>
    <w:p w14:paraId="5B9BD727" w14:textId="77777777" w:rsidR="004669CF" w:rsidRDefault="004669CF" w:rsidP="004669CF">
      <w:pPr>
        <w:pStyle w:val="ListParagraph"/>
        <w:ind w:left="792"/>
      </w:pPr>
    </w:p>
    <w:p w14:paraId="0499E849" w14:textId="77777777" w:rsidR="004669CF" w:rsidRDefault="004669CF" w:rsidP="004669CF">
      <w:pPr>
        <w:pStyle w:val="ListParagraph"/>
        <w:numPr>
          <w:ilvl w:val="1"/>
          <w:numId w:val="1"/>
        </w:numPr>
      </w:pPr>
      <w:r>
        <w:t>Ejes temáticos</w:t>
      </w:r>
    </w:p>
    <w:p w14:paraId="1F70E853" w14:textId="4631D411" w:rsidR="00A91C4B" w:rsidRDefault="00A91C4B" w:rsidP="00A91C4B">
      <w:pPr>
        <w:pStyle w:val="ListParagraph"/>
        <w:ind w:left="792"/>
        <w:rPr>
          <w:sz w:val="20"/>
        </w:rPr>
      </w:pPr>
      <w:r w:rsidRPr="00BC4C12">
        <w:rPr>
          <w:sz w:val="20"/>
          <w:highlight w:val="lightGray"/>
        </w:rPr>
        <w:t>[</w:t>
      </w:r>
      <w:r w:rsidR="00DF55DE">
        <w:rPr>
          <w:sz w:val="20"/>
          <w:highlight w:val="lightGray"/>
        </w:rPr>
        <w:t>Listar</w:t>
      </w:r>
      <w:r>
        <w:rPr>
          <w:sz w:val="20"/>
          <w:highlight w:val="lightGray"/>
        </w:rPr>
        <w:t xml:space="preserve"> lo ejes temáticos con los que tendría relación su </w:t>
      </w:r>
      <w:r w:rsidR="00DF55DE">
        <w:rPr>
          <w:sz w:val="20"/>
          <w:highlight w:val="lightGray"/>
        </w:rPr>
        <w:t>Workshop</w:t>
      </w:r>
      <w:r w:rsidRPr="00137904">
        <w:rPr>
          <w:sz w:val="20"/>
          <w:highlight w:val="lightGray"/>
        </w:rPr>
        <w:t>]</w:t>
      </w:r>
    </w:p>
    <w:p w14:paraId="498D8DA5" w14:textId="77777777" w:rsidR="00A91C4B" w:rsidRDefault="00A91C4B" w:rsidP="00A91C4B">
      <w:pPr>
        <w:pStyle w:val="ListParagraph"/>
        <w:ind w:left="1872"/>
      </w:pPr>
    </w:p>
    <w:p w14:paraId="495C07F8" w14:textId="77777777" w:rsidR="004669CF" w:rsidRDefault="004669CF" w:rsidP="00FC083A">
      <w:pPr>
        <w:pStyle w:val="ListParagraph"/>
        <w:numPr>
          <w:ilvl w:val="1"/>
          <w:numId w:val="1"/>
        </w:numPr>
      </w:pPr>
      <w:r w:rsidRPr="00583066">
        <w:rPr>
          <w:lang w:val="es-MX"/>
        </w:rPr>
        <w:t xml:space="preserve">Agenda tentativa: (tomar en cuenta </w:t>
      </w:r>
      <w:r w:rsidR="00FC083A" w:rsidRPr="00583066">
        <w:rPr>
          <w:lang w:val="es-MX"/>
        </w:rPr>
        <w:t>que dispo</w:t>
      </w:r>
      <w:r w:rsidR="00FC083A">
        <w:t xml:space="preserve">ne de </w:t>
      </w:r>
      <w:r w:rsidR="00A91C4B">
        <w:t>360</w:t>
      </w:r>
      <w:r w:rsidR="00FC083A">
        <w:t xml:space="preserve"> minutos</w:t>
      </w:r>
      <w:r>
        <w:t>)</w:t>
      </w:r>
    </w:p>
    <w:p w14:paraId="6AAA9E84" w14:textId="77777777" w:rsidR="004669CF" w:rsidRDefault="004669CF" w:rsidP="004669CF">
      <w:pPr>
        <w:pStyle w:val="ListParagraph"/>
        <w:ind w:left="360"/>
        <w:rPr>
          <w:sz w:val="20"/>
          <w:highlight w:val="lightGray"/>
        </w:rPr>
      </w:pPr>
    </w:p>
    <w:p w14:paraId="2E901D99" w14:textId="5D8EE125" w:rsidR="004669CF" w:rsidRDefault="004669CF" w:rsidP="004669CF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Realizar un cuadro donde se indiquen </w:t>
      </w:r>
      <w:r w:rsidR="00DF55DE">
        <w:rPr>
          <w:sz w:val="20"/>
          <w:highlight w:val="lightGray"/>
        </w:rPr>
        <w:t>las actividades y el orden en el cual se van a desarrollar</w:t>
      </w:r>
      <w:r w:rsidRPr="00BC4C12">
        <w:rPr>
          <w:sz w:val="20"/>
          <w:highlight w:val="lightGray"/>
        </w:rPr>
        <w:t>]</w:t>
      </w:r>
    </w:p>
    <w:p w14:paraId="69CC42C8" w14:textId="77777777" w:rsidR="00FC083A" w:rsidRDefault="00FC083A" w:rsidP="004669CF">
      <w:pPr>
        <w:pStyle w:val="ListParagraph"/>
        <w:ind w:left="360" w:firstLine="348"/>
        <w:rPr>
          <w:sz w:val="20"/>
        </w:rPr>
      </w:pPr>
    </w:p>
    <w:p w14:paraId="5C2AE871" w14:textId="4D6024C1" w:rsidR="00FC083A" w:rsidRDefault="00FC083A" w:rsidP="00FC083A">
      <w:pPr>
        <w:pStyle w:val="ListParagraph"/>
        <w:numPr>
          <w:ilvl w:val="2"/>
          <w:numId w:val="1"/>
        </w:numPr>
      </w:pPr>
      <w:r>
        <w:t>Biografía corta de los ponentes (máximo 5 líneas) incluir fotografía:</w:t>
      </w:r>
    </w:p>
    <w:p w14:paraId="7C6ED18F" w14:textId="77777777" w:rsidR="00DF55DE" w:rsidRDefault="00DF55DE" w:rsidP="00DF55DE">
      <w:pPr>
        <w:pStyle w:val="ListParagraph"/>
        <w:ind w:left="1224"/>
      </w:pPr>
    </w:p>
    <w:p w14:paraId="75242591" w14:textId="77777777" w:rsidR="00FC083A" w:rsidRDefault="002D02EB" w:rsidP="004669CF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la información del ponente magistral y de los ponentes de talleres</w:t>
      </w:r>
      <w:r w:rsidRPr="00BC4C12">
        <w:rPr>
          <w:sz w:val="20"/>
          <w:highlight w:val="lightGray"/>
        </w:rPr>
        <w:t>]</w:t>
      </w:r>
    </w:p>
    <w:p w14:paraId="10524735" w14:textId="77777777" w:rsidR="00DF55DE" w:rsidRDefault="00DF55DE" w:rsidP="00DF55DE">
      <w:pPr>
        <w:pStyle w:val="ListParagraph"/>
        <w:ind w:left="1224"/>
      </w:pPr>
    </w:p>
    <w:p w14:paraId="774BE7C1" w14:textId="4FE48D0C" w:rsidR="004669CF" w:rsidRPr="004669CF" w:rsidRDefault="00DF55DE" w:rsidP="004669CF">
      <w:pPr>
        <w:pStyle w:val="Heading1"/>
        <w:numPr>
          <w:ilvl w:val="0"/>
          <w:numId w:val="1"/>
        </w:numPr>
      </w:pPr>
      <w:r>
        <w:t>Call for Papers</w:t>
      </w:r>
    </w:p>
    <w:p w14:paraId="3606DA77" w14:textId="77777777" w:rsidR="004669CF" w:rsidRDefault="00572E8C" w:rsidP="004669CF">
      <w:pPr>
        <w:pStyle w:val="ListParagraph"/>
        <w:numPr>
          <w:ilvl w:val="1"/>
          <w:numId w:val="1"/>
        </w:numPr>
      </w:pPr>
      <w:r>
        <w:t>Conformación del comité organizador</w:t>
      </w:r>
    </w:p>
    <w:p w14:paraId="3FF7CABE" w14:textId="77777777" w:rsidR="004669CF" w:rsidRDefault="004669CF" w:rsidP="004669CF">
      <w:pPr>
        <w:pStyle w:val="ListParagraph"/>
        <w:ind w:left="360"/>
        <w:rPr>
          <w:sz w:val="20"/>
          <w:highlight w:val="lightGray"/>
        </w:rPr>
      </w:pPr>
    </w:p>
    <w:tbl>
      <w:tblPr>
        <w:tblStyle w:val="TableGrid"/>
        <w:tblW w:w="935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260"/>
        <w:gridCol w:w="2426"/>
        <w:gridCol w:w="1293"/>
        <w:gridCol w:w="1559"/>
        <w:gridCol w:w="1276"/>
        <w:gridCol w:w="1542"/>
      </w:tblGrid>
      <w:tr w:rsidR="00572E8C" w14:paraId="79154A96" w14:textId="77777777" w:rsidTr="00B82D3C">
        <w:tc>
          <w:tcPr>
            <w:tcW w:w="9356" w:type="dxa"/>
            <w:gridSpan w:val="6"/>
          </w:tcPr>
          <w:p w14:paraId="2029A7C1" w14:textId="77777777" w:rsidR="00572E8C" w:rsidRPr="00205108" w:rsidRDefault="00572E8C" w:rsidP="00B82D3C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mité Organizador</w:t>
            </w:r>
          </w:p>
        </w:tc>
      </w:tr>
      <w:tr w:rsidR="00572E8C" w14:paraId="390695D9" w14:textId="77777777" w:rsidTr="00B82D3C">
        <w:tc>
          <w:tcPr>
            <w:tcW w:w="1260" w:type="dxa"/>
          </w:tcPr>
          <w:p w14:paraId="40DB5487" w14:textId="24B101DE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mbre</w:t>
            </w:r>
            <w:r w:rsidR="00B52CAE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2426" w:type="dxa"/>
          </w:tcPr>
          <w:p w14:paraId="39469895" w14:textId="35A1575F" w:rsidR="00572E8C" w:rsidRDefault="00572E8C" w:rsidP="00B82D3C">
            <w:pPr>
              <w:pStyle w:val="ListParagraph"/>
              <w:ind w:left="0"/>
            </w:pPr>
            <w:r w:rsidRPr="00205108">
              <w:rPr>
                <w:rFonts w:asciiTheme="majorHAnsi" w:hAnsiTheme="majorHAnsi" w:cstheme="majorHAnsi"/>
                <w:b/>
              </w:rPr>
              <w:t>Cargo del organizador</w:t>
            </w:r>
            <w:r w:rsidR="00B52CAE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1293" w:type="dxa"/>
          </w:tcPr>
          <w:p w14:paraId="2EA5C8C2" w14:textId="4765BBF8" w:rsidR="00572E8C" w:rsidRDefault="00DF55DE" w:rsidP="00B82D3C">
            <w:pPr>
              <w:pStyle w:val="ListParagraph"/>
              <w:ind w:left="0"/>
            </w:pPr>
            <w:r>
              <w:rPr>
                <w:rFonts w:asciiTheme="majorHAnsi" w:hAnsiTheme="majorHAnsi" w:cstheme="majorHAnsi"/>
                <w:b/>
              </w:rPr>
              <w:t>Institución:</w:t>
            </w:r>
          </w:p>
        </w:tc>
        <w:tc>
          <w:tcPr>
            <w:tcW w:w="1559" w:type="dxa"/>
          </w:tcPr>
          <w:p w14:paraId="29138734" w14:textId="2BE39715" w:rsidR="00572E8C" w:rsidRDefault="00B52CAE" w:rsidP="00B82D3C">
            <w:pPr>
              <w:pStyle w:val="ListParagraph"/>
              <w:ind w:left="0"/>
            </w:pPr>
            <w:r>
              <w:rPr>
                <w:rFonts w:asciiTheme="majorHAnsi" w:hAnsiTheme="majorHAnsi" w:cstheme="majorHAnsi"/>
                <w:b/>
              </w:rPr>
              <w:t>LinkedIn:</w:t>
            </w:r>
          </w:p>
        </w:tc>
        <w:tc>
          <w:tcPr>
            <w:tcW w:w="1276" w:type="dxa"/>
          </w:tcPr>
          <w:p w14:paraId="6D36AFBA" w14:textId="1C796BB9" w:rsidR="00572E8C" w:rsidRDefault="00572E8C" w:rsidP="00B82D3C">
            <w:pPr>
              <w:pStyle w:val="ListParagraph"/>
              <w:ind w:left="0"/>
            </w:pPr>
            <w:r>
              <w:rPr>
                <w:rFonts w:asciiTheme="majorHAnsi" w:hAnsiTheme="majorHAnsi" w:cstheme="majorHAnsi"/>
                <w:b/>
              </w:rPr>
              <w:t>Teléfono móvil</w:t>
            </w:r>
            <w:r w:rsidR="00B52CAE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1542" w:type="dxa"/>
          </w:tcPr>
          <w:p w14:paraId="66006A9A" w14:textId="79264B4E" w:rsidR="00572E8C" w:rsidRPr="00205108" w:rsidRDefault="00572E8C" w:rsidP="00B82D3C">
            <w:pPr>
              <w:pStyle w:val="ListParagraph"/>
              <w:ind w:left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rreo Electrónico</w:t>
            </w:r>
            <w:r w:rsidR="00B52CAE">
              <w:rPr>
                <w:rFonts w:asciiTheme="majorHAnsi" w:hAnsiTheme="majorHAnsi" w:cstheme="majorHAnsi"/>
                <w:b/>
              </w:rPr>
              <w:t>:</w:t>
            </w:r>
          </w:p>
        </w:tc>
      </w:tr>
      <w:tr w:rsidR="00572E8C" w14:paraId="0C9184D6" w14:textId="77777777" w:rsidTr="00B82D3C">
        <w:tc>
          <w:tcPr>
            <w:tcW w:w="1260" w:type="dxa"/>
          </w:tcPr>
          <w:p w14:paraId="4CAF81FE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041AD727" w14:textId="77777777" w:rsidR="00572E8C" w:rsidRDefault="00572E8C" w:rsidP="00B82D3C">
            <w:pPr>
              <w:pStyle w:val="ListParagraph"/>
              <w:ind w:left="0"/>
            </w:pPr>
            <w:r>
              <w:t>Presidente Comité Organizador</w:t>
            </w:r>
          </w:p>
        </w:tc>
        <w:tc>
          <w:tcPr>
            <w:tcW w:w="1293" w:type="dxa"/>
          </w:tcPr>
          <w:p w14:paraId="14BC9989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225AD03F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10F3D290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74E19156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55F681AD" w14:textId="77777777" w:rsidTr="00B82D3C">
        <w:tc>
          <w:tcPr>
            <w:tcW w:w="1260" w:type="dxa"/>
          </w:tcPr>
          <w:p w14:paraId="45A1AB2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662F0354" w14:textId="77777777" w:rsidR="00572E8C" w:rsidRDefault="00572E8C" w:rsidP="00B82D3C">
            <w:pPr>
              <w:pStyle w:val="ListParagraph"/>
              <w:ind w:left="0"/>
            </w:pPr>
            <w:r>
              <w:t>Organizador 1… N</w:t>
            </w:r>
          </w:p>
        </w:tc>
        <w:tc>
          <w:tcPr>
            <w:tcW w:w="1293" w:type="dxa"/>
          </w:tcPr>
          <w:p w14:paraId="349F8E66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6826B392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2FC3E40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09106B71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7BADF7E5" w14:textId="77777777" w:rsidTr="00B82D3C">
        <w:tc>
          <w:tcPr>
            <w:tcW w:w="1260" w:type="dxa"/>
          </w:tcPr>
          <w:p w14:paraId="6CD9A974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7546BEA6" w14:textId="77777777" w:rsidR="00572E8C" w:rsidRDefault="00572E8C" w:rsidP="00B82D3C">
            <w:pPr>
              <w:pStyle w:val="ListParagraph"/>
              <w:ind w:left="0"/>
            </w:pPr>
            <w:r>
              <w:t>Comité de Difusión</w:t>
            </w:r>
          </w:p>
        </w:tc>
        <w:tc>
          <w:tcPr>
            <w:tcW w:w="1293" w:type="dxa"/>
          </w:tcPr>
          <w:p w14:paraId="360CDBB8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2655ED99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4988D28F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210298D5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3B67885E" w14:textId="77777777" w:rsidTr="00B82D3C">
        <w:tc>
          <w:tcPr>
            <w:tcW w:w="1260" w:type="dxa"/>
          </w:tcPr>
          <w:p w14:paraId="5C0C083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54A357AE" w14:textId="77777777" w:rsidR="00572E8C" w:rsidRDefault="00572E8C" w:rsidP="00B82D3C">
            <w:pPr>
              <w:pStyle w:val="ListParagraph"/>
              <w:ind w:left="0"/>
            </w:pPr>
            <w:r>
              <w:t>Comité de Logística</w:t>
            </w:r>
          </w:p>
        </w:tc>
        <w:tc>
          <w:tcPr>
            <w:tcW w:w="1293" w:type="dxa"/>
          </w:tcPr>
          <w:p w14:paraId="19678F2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34EC401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666443B1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2F85CF1E" w14:textId="77777777" w:rsidR="00572E8C" w:rsidRDefault="00572E8C" w:rsidP="00B82D3C">
            <w:pPr>
              <w:pStyle w:val="ListParagraph"/>
              <w:ind w:left="0"/>
            </w:pPr>
          </w:p>
        </w:tc>
      </w:tr>
    </w:tbl>
    <w:p w14:paraId="0DE74928" w14:textId="77777777" w:rsidR="00572E8C" w:rsidRDefault="00572E8C" w:rsidP="004669CF">
      <w:pPr>
        <w:pStyle w:val="ListParagraph"/>
        <w:ind w:left="360"/>
        <w:rPr>
          <w:sz w:val="20"/>
          <w:highlight w:val="lightGray"/>
        </w:rPr>
      </w:pPr>
    </w:p>
    <w:p w14:paraId="7CEE302F" w14:textId="77777777" w:rsidR="00572E8C" w:rsidRDefault="00572E8C" w:rsidP="004669CF">
      <w:pPr>
        <w:pStyle w:val="ListParagraph"/>
        <w:ind w:left="360"/>
        <w:rPr>
          <w:sz w:val="20"/>
          <w:highlight w:val="lightGray"/>
        </w:rPr>
      </w:pPr>
    </w:p>
    <w:p w14:paraId="58BB852A" w14:textId="77777777" w:rsidR="00572E8C" w:rsidRDefault="00572E8C" w:rsidP="00572E8C">
      <w:pPr>
        <w:pStyle w:val="ListParagraph"/>
        <w:numPr>
          <w:ilvl w:val="1"/>
          <w:numId w:val="1"/>
        </w:numPr>
      </w:pPr>
      <w:r>
        <w:t>Fechas importantes:</w:t>
      </w:r>
    </w:p>
    <w:p w14:paraId="2CF09378" w14:textId="77777777" w:rsidR="00572E8C" w:rsidRDefault="00572E8C" w:rsidP="00572E8C">
      <w:pPr>
        <w:pStyle w:val="ListParagraph"/>
        <w:ind w:left="792"/>
      </w:pPr>
    </w:p>
    <w:p w14:paraId="24563C0F" w14:textId="77777777" w:rsidR="00572E8C" w:rsidRDefault="00572E8C" w:rsidP="00572E8C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inicio y culminación de recepción de artículos</w:t>
      </w:r>
      <w:r w:rsidRPr="00BC4C12">
        <w:rPr>
          <w:sz w:val="20"/>
          <w:highlight w:val="lightGray"/>
        </w:rPr>
        <w:t>]</w:t>
      </w:r>
    </w:p>
    <w:p w14:paraId="1B4AE0A5" w14:textId="77777777" w:rsidR="00572E8C" w:rsidRDefault="00572E8C" w:rsidP="00572E8C">
      <w:pPr>
        <w:pStyle w:val="ListParagraph"/>
        <w:ind w:left="360" w:firstLine="348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notificación de aceptación de artículos</w:t>
      </w:r>
      <w:r w:rsidRPr="00BC4C12">
        <w:rPr>
          <w:sz w:val="20"/>
          <w:highlight w:val="lightGray"/>
        </w:rPr>
        <w:t>]</w:t>
      </w:r>
    </w:p>
    <w:p w14:paraId="2298E193" w14:textId="77777777" w:rsidR="00572E8C" w:rsidRDefault="00572E8C" w:rsidP="00572E8C">
      <w:pPr>
        <w:pStyle w:val="ListParagraph"/>
        <w:ind w:left="360" w:firstLine="348"/>
        <w:rPr>
          <w:sz w:val="20"/>
        </w:rPr>
      </w:pPr>
      <w:r>
        <w:rPr>
          <w:sz w:val="20"/>
          <w:highlight w:val="lightGray"/>
        </w:rPr>
        <w:t>[Incluir fechas de recepción de versión final de artículos]</w:t>
      </w:r>
    </w:p>
    <w:p w14:paraId="5E1290C1" w14:textId="77777777" w:rsidR="00FC083A" w:rsidRDefault="00FC083A" w:rsidP="00572E8C">
      <w:pPr>
        <w:pStyle w:val="ListParagraph"/>
        <w:ind w:left="360" w:firstLine="348"/>
        <w:rPr>
          <w:sz w:val="20"/>
        </w:rPr>
      </w:pPr>
    </w:p>
    <w:p w14:paraId="0948197A" w14:textId="77777777" w:rsidR="00FC083A" w:rsidRDefault="00FC083A" w:rsidP="00FC083A">
      <w:pPr>
        <w:pStyle w:val="ListParagraph"/>
        <w:numPr>
          <w:ilvl w:val="1"/>
          <w:numId w:val="1"/>
        </w:numPr>
      </w:pPr>
      <w:r>
        <w:t>Revista de publicación de artículos aceptados:</w:t>
      </w:r>
    </w:p>
    <w:p w14:paraId="2E061D3C" w14:textId="77777777" w:rsidR="00FC083A" w:rsidRDefault="00FC083A" w:rsidP="00FC083A">
      <w:pPr>
        <w:pStyle w:val="ListParagraph"/>
        <w:ind w:left="360"/>
        <w:rPr>
          <w:sz w:val="20"/>
          <w:highlight w:val="lightGray"/>
        </w:rPr>
      </w:pPr>
    </w:p>
    <w:p w14:paraId="3B9C5E50" w14:textId="77777777" w:rsidR="00FC083A" w:rsidRDefault="00FC083A" w:rsidP="00FC083A">
      <w:pPr>
        <w:pStyle w:val="ListParagraph"/>
        <w:ind w:left="360" w:firstLine="348"/>
        <w:rPr>
          <w:sz w:val="20"/>
        </w:rPr>
      </w:pPr>
      <w:r>
        <w:rPr>
          <w:sz w:val="20"/>
          <w:highlight w:val="lightGray"/>
        </w:rPr>
        <w:lastRenderedPageBreak/>
        <w:t>[Incluir nombre, link de la revista]</w:t>
      </w:r>
    </w:p>
    <w:p w14:paraId="78DB02E5" w14:textId="77777777" w:rsidR="00AA76F9" w:rsidRDefault="00AA76F9" w:rsidP="004669CF">
      <w:pPr>
        <w:pStyle w:val="Heading1"/>
        <w:numPr>
          <w:ilvl w:val="0"/>
          <w:numId w:val="1"/>
        </w:numPr>
      </w:pPr>
      <w:r>
        <w:t>Conclusiones</w:t>
      </w:r>
    </w:p>
    <w:p w14:paraId="050AF13F" w14:textId="77777777" w:rsidR="00AA76F9" w:rsidRDefault="00AA76F9" w:rsidP="00AA76F9"/>
    <w:p w14:paraId="0FD5C0A7" w14:textId="77777777" w:rsidR="00AA76F9" w:rsidRDefault="00AA76F9" w:rsidP="00AA76F9">
      <w:pPr>
        <w:ind w:firstLine="360"/>
      </w:pPr>
      <w:r w:rsidRPr="00AA76F9">
        <w:rPr>
          <w:sz w:val="20"/>
          <w:highlight w:val="lightGray"/>
        </w:rPr>
        <w:t xml:space="preserve">[Escribir en 500 palabras </w:t>
      </w:r>
      <w:r>
        <w:rPr>
          <w:sz w:val="20"/>
          <w:highlight w:val="lightGray"/>
        </w:rPr>
        <w:t>los resultados que se pret</w:t>
      </w:r>
      <w:r w:rsidR="002D02EB">
        <w:rPr>
          <w:sz w:val="20"/>
          <w:highlight w:val="lightGray"/>
        </w:rPr>
        <w:t>enden obtener con esta jornada.</w:t>
      </w:r>
      <w:r w:rsidRPr="00AA76F9">
        <w:rPr>
          <w:sz w:val="20"/>
          <w:highlight w:val="lightGray"/>
        </w:rPr>
        <w:t>]</w:t>
      </w:r>
    </w:p>
    <w:p w14:paraId="164C7414" w14:textId="77777777" w:rsidR="00AA76F9" w:rsidRPr="00AA76F9" w:rsidRDefault="00AA76F9" w:rsidP="00AA76F9"/>
    <w:p w14:paraId="0E0DD998" w14:textId="77777777" w:rsidR="00137904" w:rsidRDefault="00435081" w:rsidP="004669CF">
      <w:pPr>
        <w:pStyle w:val="Heading1"/>
        <w:numPr>
          <w:ilvl w:val="0"/>
          <w:numId w:val="1"/>
        </w:numPr>
      </w:pPr>
      <w:r>
        <w:t>Indicaciones generales</w:t>
      </w:r>
    </w:p>
    <w:p w14:paraId="446143C8" w14:textId="77777777" w:rsidR="00137904" w:rsidRPr="00137904" w:rsidRDefault="00137904" w:rsidP="00137904"/>
    <w:p w14:paraId="627225E6" w14:textId="77777777" w:rsidR="00137904" w:rsidRDefault="00137904" w:rsidP="00137904">
      <w:pPr>
        <w:pStyle w:val="ListParagraph"/>
        <w:ind w:left="360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Detallar los requerimientos necesarios en cada uno de los siguientes numerales</w:t>
      </w:r>
      <w:r w:rsidRPr="00137904">
        <w:rPr>
          <w:sz w:val="20"/>
          <w:highlight w:val="lightGray"/>
        </w:rPr>
        <w:t>]</w:t>
      </w:r>
    </w:p>
    <w:p w14:paraId="5024C504" w14:textId="77777777" w:rsidR="00137904" w:rsidRDefault="00137904" w:rsidP="00435081">
      <w:pPr>
        <w:pStyle w:val="ListParagraph"/>
        <w:ind w:left="360"/>
      </w:pPr>
    </w:p>
    <w:p w14:paraId="2DA709D7" w14:textId="77777777" w:rsidR="00C90F2F" w:rsidRDefault="00137904" w:rsidP="004669CF">
      <w:pPr>
        <w:pStyle w:val="ListParagraph"/>
        <w:numPr>
          <w:ilvl w:val="1"/>
          <w:numId w:val="1"/>
        </w:numPr>
      </w:pPr>
      <w:r>
        <w:t>C</w:t>
      </w:r>
      <w:r w:rsidR="00EE235A">
        <w:t>onocimiento</w:t>
      </w:r>
      <w:r>
        <w:t>s</w:t>
      </w:r>
      <w:r w:rsidR="00435081">
        <w:t xml:space="preserve"> mínimo</w:t>
      </w:r>
      <w:r>
        <w:t>s</w:t>
      </w:r>
      <w:r w:rsidR="00CF0FE0">
        <w:t xml:space="preserve"> </w:t>
      </w:r>
      <w:r>
        <w:t>d</w:t>
      </w:r>
      <w:r w:rsidR="00435081">
        <w:t xml:space="preserve">el </w:t>
      </w:r>
      <w:r w:rsidR="00C90F2F">
        <w:t xml:space="preserve">público </w:t>
      </w:r>
      <w:r w:rsidR="004669CF">
        <w:t>objetivo</w:t>
      </w:r>
      <w:r w:rsidR="00CF0FE0">
        <w:t>.</w:t>
      </w:r>
    </w:p>
    <w:p w14:paraId="7C313958" w14:textId="77777777" w:rsidR="00137904" w:rsidRDefault="00137904" w:rsidP="00137904">
      <w:pPr>
        <w:pStyle w:val="ListParagraph"/>
        <w:ind w:left="792"/>
      </w:pPr>
    </w:p>
    <w:p w14:paraId="0771E6AC" w14:textId="77777777" w:rsidR="00435081" w:rsidRDefault="00137904" w:rsidP="00AA76F9">
      <w:pPr>
        <w:pStyle w:val="ListParagraph"/>
        <w:numPr>
          <w:ilvl w:val="1"/>
          <w:numId w:val="1"/>
        </w:numPr>
      </w:pPr>
      <w:r>
        <w:t>N</w:t>
      </w:r>
      <w:r w:rsidR="002E137A">
        <w:t>úmero</w:t>
      </w:r>
      <w:r w:rsidR="00106EAB">
        <w:t xml:space="preserve"> máximo</w:t>
      </w:r>
      <w:r w:rsidR="00435081">
        <w:t xml:space="preserve"> de asistentes para l</w:t>
      </w:r>
      <w:r w:rsidR="00AA76F9">
        <w:t>as</w:t>
      </w:r>
      <w:r w:rsidR="00435081">
        <w:t xml:space="preserve"> </w:t>
      </w:r>
      <w:r w:rsidR="00AA76F9">
        <w:t>jornadas</w:t>
      </w:r>
      <w:r w:rsidR="00435081">
        <w:t xml:space="preserve">. </w:t>
      </w:r>
    </w:p>
    <w:p w14:paraId="37AB1825" w14:textId="77777777" w:rsidR="00137904" w:rsidRDefault="00137904" w:rsidP="00137904">
      <w:pPr>
        <w:pStyle w:val="ListParagraph"/>
      </w:pPr>
    </w:p>
    <w:p w14:paraId="39CA1E1B" w14:textId="77777777" w:rsidR="00106EAB" w:rsidRDefault="00137904" w:rsidP="004669CF">
      <w:pPr>
        <w:pStyle w:val="ListParagraph"/>
        <w:numPr>
          <w:ilvl w:val="1"/>
          <w:numId w:val="1"/>
        </w:numPr>
      </w:pPr>
      <w:r>
        <w:t>Car</w:t>
      </w:r>
      <w:r w:rsidR="00106EAB">
        <w:t>acterísticas del aula</w:t>
      </w:r>
      <w:r>
        <w:t xml:space="preserve"> y/o laboratorio que se requiere</w:t>
      </w:r>
      <w:r w:rsidR="00AA76F9">
        <w:t>n</w:t>
      </w:r>
      <w:r w:rsidR="00106EAB">
        <w:t xml:space="preserve"> para </w:t>
      </w:r>
      <w:r w:rsidR="00AA76F9">
        <w:t xml:space="preserve">el </w:t>
      </w:r>
      <w:r w:rsidR="00106EAB">
        <w:t>d</w:t>
      </w:r>
      <w:r w:rsidR="00AA76F9">
        <w:t>esarrollo de las jornadas</w:t>
      </w:r>
      <w:r w:rsidR="00106EAB">
        <w:t>.</w:t>
      </w:r>
    </w:p>
    <w:p w14:paraId="19F1C368" w14:textId="77777777" w:rsidR="00C90F2F" w:rsidRDefault="00C90F2F"/>
    <w:p w14:paraId="6AE23F33" w14:textId="77777777" w:rsidR="00FC2418" w:rsidRDefault="00FC2418">
      <w:r>
        <w:br w:type="page"/>
      </w:r>
    </w:p>
    <w:p w14:paraId="049F803E" w14:textId="77777777" w:rsidR="00FC2418" w:rsidRDefault="00FC2418" w:rsidP="00FC2418">
      <w:r>
        <w:lastRenderedPageBreak/>
        <w:t>Anexo 1: Hojas de vida</w:t>
      </w:r>
    </w:p>
    <w:p w14:paraId="76076F9C" w14:textId="77777777" w:rsidR="00FC2418" w:rsidRDefault="00FC2418" w:rsidP="00FC2418">
      <w:pPr>
        <w:pStyle w:val="Heading1"/>
        <w:numPr>
          <w:ilvl w:val="0"/>
          <w:numId w:val="6"/>
        </w:numPr>
      </w:pPr>
      <w:r>
        <w:t>Participante</w:t>
      </w:r>
      <w:r w:rsidR="00335205">
        <w:t xml:space="preserve">  </w:t>
      </w:r>
      <w:r>
        <w:t xml:space="preserve"> </w:t>
      </w:r>
      <w:r w:rsidR="00335205">
        <w:t>1…n</w:t>
      </w:r>
    </w:p>
    <w:p w14:paraId="1651B081" w14:textId="77777777" w:rsidR="00FC2418" w:rsidRDefault="00FC2418" w:rsidP="00FC2418">
      <w:pPr>
        <w:pStyle w:val="Heading3"/>
        <w:tabs>
          <w:tab w:val="left" w:pos="708"/>
        </w:tabs>
        <w:ind w:left="720" w:hanging="720"/>
        <w:rPr>
          <w:sz w:val="20"/>
          <w:szCs w:val="20"/>
        </w:rPr>
      </w:pPr>
    </w:p>
    <w:p w14:paraId="56ED1004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mbres</w:t>
      </w:r>
      <w:r w:rsidRPr="004739DB">
        <w:rPr>
          <w:rFonts w:asciiTheme="majorHAnsi" w:hAnsiTheme="majorHAnsi" w:cstheme="majorHAnsi"/>
        </w:rPr>
        <w:t xml:space="preserve">:  </w:t>
      </w:r>
      <w:r>
        <w:rPr>
          <w:rFonts w:asciiTheme="majorHAnsi" w:hAnsiTheme="majorHAnsi" w:cstheme="majorHAnsi"/>
        </w:rPr>
        <w:t>________________________</w:t>
      </w:r>
      <w:r>
        <w:rPr>
          <w:rFonts w:asciiTheme="majorHAnsi" w:hAnsiTheme="majorHAnsi" w:cstheme="majorHAnsi"/>
        </w:rPr>
        <w:tab/>
        <w:t>Apellidos: _____________________</w:t>
      </w:r>
    </w:p>
    <w:p w14:paraId="5F8C4A69" w14:textId="17062908" w:rsidR="00FC2418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cionalidad: _____________________ </w:t>
      </w:r>
      <w:r>
        <w:rPr>
          <w:rFonts w:asciiTheme="majorHAnsi" w:hAnsiTheme="majorHAnsi" w:cstheme="majorHAnsi"/>
        </w:rPr>
        <w:tab/>
        <w:t>Número de c</w:t>
      </w:r>
      <w:r w:rsidR="00B52CAE">
        <w:rPr>
          <w:rFonts w:asciiTheme="majorHAnsi" w:hAnsiTheme="majorHAnsi" w:cstheme="majorHAnsi"/>
        </w:rPr>
        <w:t>elular</w:t>
      </w:r>
      <w:r>
        <w:rPr>
          <w:rFonts w:asciiTheme="majorHAnsi" w:hAnsiTheme="majorHAnsi" w:cstheme="majorHAnsi"/>
        </w:rPr>
        <w:t>: ______________</w:t>
      </w:r>
    </w:p>
    <w:p w14:paraId="240F79A2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tudios realizados: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185"/>
        <w:gridCol w:w="2185"/>
        <w:gridCol w:w="2185"/>
        <w:gridCol w:w="2195"/>
      </w:tblGrid>
      <w:tr w:rsidR="00FC2418" w:rsidRPr="004739DB" w14:paraId="5F978553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00BA0D61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Títul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7C9FE753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Añ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1D7A57FD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Institución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B9BD5" w:themeFill="accent1"/>
            <w:hideMark/>
          </w:tcPr>
          <w:p w14:paraId="798E3516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País</w:t>
            </w:r>
          </w:p>
        </w:tc>
      </w:tr>
      <w:tr w:rsidR="00FC2418" w:rsidRPr="004739DB" w14:paraId="2DA6A1DB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E2B690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E82A45A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4E7FC11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DFD2D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C2418" w:rsidRPr="004739DB" w14:paraId="22712B8B" w14:textId="77777777" w:rsidTr="00F31FC2">
        <w:trPr>
          <w:trHeight w:val="30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C9C27B9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DACC3E4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7E3DA05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FC3A3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6AA0398D" w14:textId="77777777" w:rsidR="00FC2418" w:rsidRPr="004739DB" w:rsidRDefault="00FC2418" w:rsidP="00FC2418">
      <w:pPr>
        <w:rPr>
          <w:rFonts w:asciiTheme="majorHAnsi" w:hAnsiTheme="majorHAnsi" w:cstheme="majorHAnsi"/>
          <w:lang w:val="es-ES" w:eastAsia="ar-SA"/>
        </w:rPr>
      </w:pPr>
    </w:p>
    <w:p w14:paraId="02D6B8B5" w14:textId="6BA4D41E" w:rsidR="00B52CAE" w:rsidRDefault="00B52CAE" w:rsidP="00B52CAE">
      <w:pPr>
        <w:ind w:firstLine="360"/>
      </w:pPr>
      <w:r>
        <w:rPr>
          <w:rFonts w:asciiTheme="majorHAnsi" w:hAnsiTheme="majorHAnsi" w:cstheme="majorHAnsi"/>
        </w:rPr>
        <w:t xml:space="preserve">Biografia Corta: </w:t>
      </w:r>
      <w:r w:rsidRPr="00AA76F9">
        <w:rPr>
          <w:sz w:val="20"/>
          <w:highlight w:val="lightGray"/>
        </w:rPr>
        <w:t>[</w:t>
      </w:r>
      <w:r>
        <w:rPr>
          <w:sz w:val="20"/>
          <w:highlight w:val="lightGray"/>
        </w:rPr>
        <w:t>Máximo 5 lineas</w:t>
      </w:r>
      <w:r w:rsidRPr="00AA76F9">
        <w:rPr>
          <w:sz w:val="20"/>
          <w:highlight w:val="lightGray"/>
        </w:rPr>
        <w:t>]</w:t>
      </w:r>
    </w:p>
    <w:p w14:paraId="1FCCD00F" w14:textId="357AE9DA" w:rsidR="00FC2418" w:rsidRDefault="00B52CAE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ORCID:</w:t>
      </w:r>
    </w:p>
    <w:p w14:paraId="476A1B33" w14:textId="54E008F5" w:rsidR="00B52CAE" w:rsidRDefault="00B52CAE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Google Scholar Profile:  </w:t>
      </w:r>
      <w:r w:rsidRPr="00AA76F9">
        <w:rPr>
          <w:sz w:val="20"/>
          <w:highlight w:val="lightGray"/>
        </w:rPr>
        <w:t>[</w:t>
      </w:r>
      <w:r>
        <w:rPr>
          <w:sz w:val="20"/>
          <w:highlight w:val="lightGray"/>
        </w:rPr>
        <w:t>Link</w:t>
      </w:r>
      <w:r w:rsidRPr="00AA76F9">
        <w:rPr>
          <w:sz w:val="20"/>
          <w:highlight w:val="lightGray"/>
        </w:rPr>
        <w:t>]</w:t>
      </w:r>
    </w:p>
    <w:p w14:paraId="3F69768D" w14:textId="4BF5E1C1" w:rsidR="00B52CAE" w:rsidRPr="004739DB" w:rsidRDefault="00B52CAE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p w14:paraId="19C9BBC4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6B34FCE2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6AD64A28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</w:t>
      </w:r>
      <w:r w:rsidRPr="004739DB">
        <w:rPr>
          <w:rFonts w:asciiTheme="majorHAnsi" w:hAnsiTheme="majorHAnsi" w:cstheme="majorHAnsi"/>
        </w:rPr>
        <w:t>___________________</w:t>
      </w:r>
      <w:r>
        <w:rPr>
          <w:rFonts w:asciiTheme="majorHAnsi" w:hAnsiTheme="majorHAnsi" w:cstheme="majorHAnsi"/>
        </w:rPr>
        <w:t xml:space="preserve">                                              __________</w:t>
      </w:r>
      <w:r w:rsidRPr="004739DB">
        <w:rPr>
          <w:rFonts w:asciiTheme="majorHAnsi" w:hAnsiTheme="majorHAnsi" w:cstheme="majorHAnsi"/>
        </w:rPr>
        <w:t>_____________________</w:t>
      </w:r>
    </w:p>
    <w:p w14:paraId="39E7DBA4" w14:textId="21E94CBA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        </w:t>
      </w:r>
      <w:r w:rsidRPr="004739DB">
        <w:rPr>
          <w:rFonts w:asciiTheme="majorHAnsi" w:hAnsiTheme="majorHAnsi" w:cstheme="majorHAnsi"/>
        </w:rPr>
        <w:t>Fecha</w:t>
      </w:r>
      <w:r>
        <w:rPr>
          <w:rFonts w:asciiTheme="majorHAnsi" w:hAnsiTheme="majorHAnsi" w:cstheme="majorHAnsi"/>
        </w:rPr>
        <w:t xml:space="preserve">                                 </w:t>
      </w:r>
      <w:r w:rsidRPr="004739DB">
        <w:rPr>
          <w:rFonts w:asciiTheme="majorHAnsi" w:hAnsiTheme="majorHAnsi" w:cstheme="majorHAnsi"/>
        </w:rPr>
        <w:t xml:space="preserve">                    </w:t>
      </w:r>
      <w:r w:rsidRPr="004739DB">
        <w:rPr>
          <w:rFonts w:asciiTheme="majorHAnsi" w:hAnsiTheme="majorHAnsi" w:cstheme="majorHAnsi"/>
        </w:rPr>
        <w:tab/>
        <w:t xml:space="preserve">  </w:t>
      </w:r>
      <w:r>
        <w:rPr>
          <w:rFonts w:asciiTheme="majorHAnsi" w:hAnsiTheme="majorHAnsi" w:cstheme="majorHAnsi"/>
        </w:rPr>
        <w:t xml:space="preserve">                            </w:t>
      </w:r>
      <w:r w:rsidRPr="004739DB">
        <w:rPr>
          <w:rFonts w:asciiTheme="majorHAnsi" w:hAnsiTheme="majorHAnsi" w:cstheme="majorHAnsi"/>
        </w:rPr>
        <w:t xml:space="preserve">      </w:t>
      </w:r>
      <w:r w:rsidR="00B52CAE">
        <w:rPr>
          <w:rFonts w:asciiTheme="majorHAnsi" w:hAnsiTheme="majorHAnsi" w:cstheme="majorHAnsi"/>
        </w:rPr>
        <w:t>Firma</w:t>
      </w:r>
    </w:p>
    <w:p w14:paraId="0EE1E6D7" w14:textId="77777777" w:rsidR="00FC2418" w:rsidRDefault="00FC2418"/>
    <w:p w14:paraId="0B618BCB" w14:textId="77777777" w:rsidR="008830FA" w:rsidRDefault="008830FA"/>
    <w:sectPr w:rsidR="008830FA" w:rsidSect="00A318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E0D64" w14:textId="77777777" w:rsidR="00E80C40" w:rsidRDefault="00E80C40" w:rsidP="00353ECA">
      <w:pPr>
        <w:spacing w:after="0" w:line="240" w:lineRule="auto"/>
      </w:pPr>
      <w:r>
        <w:separator/>
      </w:r>
    </w:p>
  </w:endnote>
  <w:endnote w:type="continuationSeparator" w:id="0">
    <w:p w14:paraId="413DFD2A" w14:textId="77777777" w:rsidR="00E80C40" w:rsidRDefault="00E80C40" w:rsidP="00353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37205" w14:textId="77777777" w:rsidR="00353ECA" w:rsidRDefault="00353E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86BBE" w14:textId="77777777" w:rsidR="00353ECA" w:rsidRDefault="00353E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5B734" w14:textId="77777777" w:rsidR="00353ECA" w:rsidRDefault="00353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EA6D1" w14:textId="77777777" w:rsidR="00E80C40" w:rsidRDefault="00E80C40" w:rsidP="00353ECA">
      <w:pPr>
        <w:spacing w:after="0" w:line="240" w:lineRule="auto"/>
      </w:pPr>
      <w:r>
        <w:separator/>
      </w:r>
    </w:p>
  </w:footnote>
  <w:footnote w:type="continuationSeparator" w:id="0">
    <w:p w14:paraId="4B0B43E1" w14:textId="77777777" w:rsidR="00E80C40" w:rsidRDefault="00E80C40" w:rsidP="00353E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F465B" w14:textId="77777777" w:rsidR="00353ECA" w:rsidRDefault="00353E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8ACB4" w14:textId="77777777" w:rsidR="00353ECA" w:rsidRDefault="00353E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6AD7E" w14:textId="77777777" w:rsidR="00353ECA" w:rsidRDefault="00353E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2516CC"/>
    <w:multiLevelType w:val="hybridMultilevel"/>
    <w:tmpl w:val="366AE9BE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>
      <w:start w:val="1"/>
      <w:numFmt w:val="lowerLetter"/>
      <w:lvlText w:val="%2."/>
      <w:lvlJc w:val="left"/>
      <w:pPr>
        <w:ind w:left="2160" w:hanging="360"/>
      </w:pPr>
    </w:lvl>
    <w:lvl w:ilvl="2" w:tplc="300A001B">
      <w:start w:val="1"/>
      <w:numFmt w:val="lowerRoman"/>
      <w:lvlText w:val="%3."/>
      <w:lvlJc w:val="right"/>
      <w:pPr>
        <w:ind w:left="2880" w:hanging="180"/>
      </w:pPr>
    </w:lvl>
    <w:lvl w:ilvl="3" w:tplc="300A000F">
      <w:start w:val="1"/>
      <w:numFmt w:val="decimal"/>
      <w:lvlText w:val="%4."/>
      <w:lvlJc w:val="left"/>
      <w:pPr>
        <w:ind w:left="3600" w:hanging="360"/>
      </w:pPr>
    </w:lvl>
    <w:lvl w:ilvl="4" w:tplc="300A0019">
      <w:start w:val="1"/>
      <w:numFmt w:val="lowerLetter"/>
      <w:lvlText w:val="%5."/>
      <w:lvlJc w:val="left"/>
      <w:pPr>
        <w:ind w:left="4320" w:hanging="360"/>
      </w:pPr>
    </w:lvl>
    <w:lvl w:ilvl="5" w:tplc="300A001B">
      <w:start w:val="1"/>
      <w:numFmt w:val="lowerRoman"/>
      <w:lvlText w:val="%6."/>
      <w:lvlJc w:val="right"/>
      <w:pPr>
        <w:ind w:left="5040" w:hanging="180"/>
      </w:pPr>
    </w:lvl>
    <w:lvl w:ilvl="6" w:tplc="300A000F">
      <w:start w:val="1"/>
      <w:numFmt w:val="decimal"/>
      <w:lvlText w:val="%7."/>
      <w:lvlJc w:val="left"/>
      <w:pPr>
        <w:ind w:left="5760" w:hanging="360"/>
      </w:pPr>
    </w:lvl>
    <w:lvl w:ilvl="7" w:tplc="300A0019">
      <w:start w:val="1"/>
      <w:numFmt w:val="lowerLetter"/>
      <w:lvlText w:val="%8."/>
      <w:lvlJc w:val="left"/>
      <w:pPr>
        <w:ind w:left="6480" w:hanging="360"/>
      </w:pPr>
    </w:lvl>
    <w:lvl w:ilvl="8" w:tplc="300A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9511AF"/>
    <w:multiLevelType w:val="hybridMultilevel"/>
    <w:tmpl w:val="2848C2D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B64E9"/>
    <w:multiLevelType w:val="multilevel"/>
    <w:tmpl w:val="7BB09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38360C"/>
    <w:multiLevelType w:val="hybridMultilevel"/>
    <w:tmpl w:val="5BD6AC1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F5164"/>
    <w:multiLevelType w:val="hybridMultilevel"/>
    <w:tmpl w:val="71F6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A15FA"/>
    <w:multiLevelType w:val="hybridMultilevel"/>
    <w:tmpl w:val="AEE039EE"/>
    <w:lvl w:ilvl="0" w:tplc="CD364E02">
      <w:start w:val="1"/>
      <w:numFmt w:val="decimal"/>
      <w:lvlText w:val="%1."/>
      <w:lvlJc w:val="left"/>
      <w:pPr>
        <w:ind w:left="720" w:hanging="360"/>
      </w:pPr>
      <w:rPr>
        <w:color w:val="5B9BD5" w:themeColor="accent1"/>
        <w:sz w:val="32"/>
        <w:szCs w:val="3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725286"/>
    <w:multiLevelType w:val="hybridMultilevel"/>
    <w:tmpl w:val="AFCA65EC"/>
    <w:lvl w:ilvl="0" w:tplc="9F26E368">
      <w:numFmt w:val="bullet"/>
      <w:lvlText w:val=""/>
      <w:lvlJc w:val="left"/>
      <w:pPr>
        <w:ind w:left="1152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1319B1"/>
    <w:multiLevelType w:val="hybridMultilevel"/>
    <w:tmpl w:val="9F74CD32"/>
    <w:lvl w:ilvl="0" w:tplc="30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F7AED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47607111">
    <w:abstractNumId w:val="10"/>
  </w:num>
  <w:num w:numId="2" w16cid:durableId="2122453592">
    <w:abstractNumId w:val="4"/>
  </w:num>
  <w:num w:numId="3" w16cid:durableId="1668052604">
    <w:abstractNumId w:val="0"/>
  </w:num>
  <w:num w:numId="4" w16cid:durableId="1878278323">
    <w:abstractNumId w:val="7"/>
  </w:num>
  <w:num w:numId="5" w16cid:durableId="920137530">
    <w:abstractNumId w:val="12"/>
  </w:num>
  <w:num w:numId="6" w16cid:durableId="1205560813">
    <w:abstractNumId w:val="8"/>
  </w:num>
  <w:num w:numId="7" w16cid:durableId="12556705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43174324">
    <w:abstractNumId w:val="9"/>
  </w:num>
  <w:num w:numId="9" w16cid:durableId="84957556">
    <w:abstractNumId w:val="5"/>
  </w:num>
  <w:num w:numId="10" w16cid:durableId="1933314254">
    <w:abstractNumId w:val="11"/>
  </w:num>
  <w:num w:numId="11" w16cid:durableId="1479804757">
    <w:abstractNumId w:val="3"/>
  </w:num>
  <w:num w:numId="12" w16cid:durableId="598756800">
    <w:abstractNumId w:val="6"/>
  </w:num>
  <w:num w:numId="13" w16cid:durableId="1363018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NDA2sjQ0N7IwNzJS0lEKTi0uzszPAykwrgUAeqix/CwAAAA="/>
  </w:docVars>
  <w:rsids>
    <w:rsidRoot w:val="008830FA"/>
    <w:rsid w:val="000622AF"/>
    <w:rsid w:val="000671F9"/>
    <w:rsid w:val="00070FFC"/>
    <w:rsid w:val="00106EAB"/>
    <w:rsid w:val="00131AD4"/>
    <w:rsid w:val="00137904"/>
    <w:rsid w:val="00144814"/>
    <w:rsid w:val="001B20CB"/>
    <w:rsid w:val="002357CF"/>
    <w:rsid w:val="00245DC9"/>
    <w:rsid w:val="002C6D08"/>
    <w:rsid w:val="002D02EB"/>
    <w:rsid w:val="002D56B1"/>
    <w:rsid w:val="002E137A"/>
    <w:rsid w:val="0030063D"/>
    <w:rsid w:val="00335205"/>
    <w:rsid w:val="00337BB5"/>
    <w:rsid w:val="00344D75"/>
    <w:rsid w:val="00345D89"/>
    <w:rsid w:val="00353ECA"/>
    <w:rsid w:val="00410F6C"/>
    <w:rsid w:val="00435081"/>
    <w:rsid w:val="0045352C"/>
    <w:rsid w:val="004669CF"/>
    <w:rsid w:val="004941D4"/>
    <w:rsid w:val="004967AC"/>
    <w:rsid w:val="00525F0A"/>
    <w:rsid w:val="00566ECE"/>
    <w:rsid w:val="00572E8C"/>
    <w:rsid w:val="00583066"/>
    <w:rsid w:val="005A1045"/>
    <w:rsid w:val="00667EDD"/>
    <w:rsid w:val="006C635C"/>
    <w:rsid w:val="006C68DB"/>
    <w:rsid w:val="00732E08"/>
    <w:rsid w:val="007351B7"/>
    <w:rsid w:val="00757987"/>
    <w:rsid w:val="007D447C"/>
    <w:rsid w:val="00826A13"/>
    <w:rsid w:val="00855622"/>
    <w:rsid w:val="008830FA"/>
    <w:rsid w:val="00903ECF"/>
    <w:rsid w:val="0092130E"/>
    <w:rsid w:val="009F1A18"/>
    <w:rsid w:val="00A056A8"/>
    <w:rsid w:val="00A06F0D"/>
    <w:rsid w:val="00A31864"/>
    <w:rsid w:val="00A46DC1"/>
    <w:rsid w:val="00A60F61"/>
    <w:rsid w:val="00A7763A"/>
    <w:rsid w:val="00A91C4B"/>
    <w:rsid w:val="00AA76F9"/>
    <w:rsid w:val="00AD0C61"/>
    <w:rsid w:val="00B52CAE"/>
    <w:rsid w:val="00B65087"/>
    <w:rsid w:val="00B94B4A"/>
    <w:rsid w:val="00BB03AB"/>
    <w:rsid w:val="00BC2946"/>
    <w:rsid w:val="00BC4C12"/>
    <w:rsid w:val="00BF1E47"/>
    <w:rsid w:val="00C17B96"/>
    <w:rsid w:val="00C73EE2"/>
    <w:rsid w:val="00C90F2F"/>
    <w:rsid w:val="00CB3E87"/>
    <w:rsid w:val="00CD54A1"/>
    <w:rsid w:val="00CD797B"/>
    <w:rsid w:val="00CF0FE0"/>
    <w:rsid w:val="00D229DD"/>
    <w:rsid w:val="00DF55DE"/>
    <w:rsid w:val="00E30E82"/>
    <w:rsid w:val="00E33E37"/>
    <w:rsid w:val="00E60BEF"/>
    <w:rsid w:val="00E80C40"/>
    <w:rsid w:val="00EC69FA"/>
    <w:rsid w:val="00ED545D"/>
    <w:rsid w:val="00ED7BC7"/>
    <w:rsid w:val="00EE235A"/>
    <w:rsid w:val="00F86355"/>
    <w:rsid w:val="00FC083A"/>
    <w:rsid w:val="00FC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821874C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24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30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6355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C4C1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7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6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A13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241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FC2418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ar-SA"/>
    </w:rPr>
  </w:style>
  <w:style w:type="paragraph" w:styleId="NormalWeb">
    <w:name w:val="Normal (Web)"/>
    <w:basedOn w:val="Normal"/>
    <w:uiPriority w:val="99"/>
    <w:semiHidden/>
    <w:unhideWhenUsed/>
    <w:rsid w:val="001B2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  <w:style w:type="paragraph" w:styleId="Header">
    <w:name w:val="header"/>
    <w:basedOn w:val="Normal"/>
    <w:link w:val="HeaderChar"/>
    <w:uiPriority w:val="99"/>
    <w:unhideWhenUsed/>
    <w:rsid w:val="00353E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ECA"/>
  </w:style>
  <w:style w:type="paragraph" w:styleId="Footer">
    <w:name w:val="footer"/>
    <w:basedOn w:val="Normal"/>
    <w:link w:val="FooterChar"/>
    <w:uiPriority w:val="99"/>
    <w:unhideWhenUsed/>
    <w:rsid w:val="00353E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ECA"/>
  </w:style>
  <w:style w:type="paragraph" w:customStyle="1" w:styleId="paragraph">
    <w:name w:val="paragraph"/>
    <w:basedOn w:val="Normal"/>
    <w:rsid w:val="00DF5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DE" w:eastAsia="en-GB"/>
    </w:rPr>
  </w:style>
  <w:style w:type="character" w:customStyle="1" w:styleId="normaltextrun">
    <w:name w:val="normaltextrun"/>
    <w:basedOn w:val="DefaultParagraphFont"/>
    <w:rsid w:val="00DF55DE"/>
  </w:style>
  <w:style w:type="character" w:customStyle="1" w:styleId="eop">
    <w:name w:val="eop"/>
    <w:basedOn w:val="DefaultParagraphFont"/>
    <w:rsid w:val="00DF55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99E320FEF324C4D8BBE2E04F899F88D" ma:contentTypeVersion="13" ma:contentTypeDescription="Crear nuevo documento." ma:contentTypeScope="" ma:versionID="a52c122b31bcc6358bb404e404d3fb39">
  <xsd:schema xmlns:xsd="http://www.w3.org/2001/XMLSchema" xmlns:xs="http://www.w3.org/2001/XMLSchema" xmlns:p="http://schemas.microsoft.com/office/2006/metadata/properties" xmlns:ns2="2f81b250-7d1b-47c8-b342-45383501d7a1" xmlns:ns3="d7f6e601-0592-4ac5-90e2-0a7f5f372133" targetNamespace="http://schemas.microsoft.com/office/2006/metadata/properties" ma:root="true" ma:fieldsID="69bc6c49a774d241600e6130ff08828f" ns2:_="" ns3:_="">
    <xsd:import namespace="2f81b250-7d1b-47c8-b342-45383501d7a1"/>
    <xsd:import namespace="d7f6e601-0592-4ac5-90e2-0a7f5f3721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1b250-7d1b-47c8-b342-45383501d7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6e601-0592-4ac5-90e2-0a7f5f37213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B43419-1153-4744-863E-A1F22B82F4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B35B85-9C67-4003-9116-84A7FEF57477}"/>
</file>

<file path=customXml/itemProps3.xml><?xml version="1.0" encoding="utf-8"?>
<ds:datastoreItem xmlns:ds="http://schemas.openxmlformats.org/officeDocument/2006/customXml" ds:itemID="{D68DA1C3-71ED-4919-AC68-CC2068EB5C99}"/>
</file>

<file path=customXml/itemProps4.xml><?xml version="1.0" encoding="utf-8"?>
<ds:datastoreItem xmlns:ds="http://schemas.openxmlformats.org/officeDocument/2006/customXml" ds:itemID="{8644B97B-13B4-40DD-8ED1-A85FAE317A2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4</Pages>
  <Words>491</Words>
  <Characters>279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Berrezueta, Santiago</cp:lastModifiedBy>
  <cp:revision>21</cp:revision>
  <dcterms:created xsi:type="dcterms:W3CDTF">2018-03-09T15:33:00Z</dcterms:created>
  <dcterms:modified xsi:type="dcterms:W3CDTF">2022-03-16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E320FEF324C4D8BBE2E04F899F88D</vt:lpwstr>
  </property>
</Properties>
</file>